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875AE" w14:textId="77777777" w:rsidR="0052227E" w:rsidRPr="00D35758" w:rsidRDefault="0045123E" w:rsidP="00D35758">
      <w:pPr>
        <w:pStyle w:val="Heading1"/>
        <w:spacing w:line="240" w:lineRule="auto"/>
        <w:jc w:val="center"/>
        <w:rPr>
          <w:rFonts w:ascii="微软雅黑" w:eastAsia="微软雅黑" w:hAnsi="微软雅黑"/>
        </w:rPr>
      </w:pPr>
      <w:r w:rsidRPr="00D35758">
        <w:rPr>
          <w:rFonts w:ascii="微软雅黑" w:eastAsia="微软雅黑" w:hAnsi="微软雅黑" w:hint="eastAsia"/>
        </w:rPr>
        <w:t>媒体信号处理基础-实验报告1</w:t>
      </w:r>
    </w:p>
    <w:p w14:paraId="70C7735E" w14:textId="44EE4B7F" w:rsidR="0045123E" w:rsidRPr="00D35758" w:rsidRDefault="00D35758" w:rsidP="00D35758">
      <w:pPr>
        <w:jc w:val="center"/>
        <w:rPr>
          <w:rFonts w:ascii="微软雅黑" w:eastAsia="微软雅黑" w:hAnsi="微软雅黑"/>
          <w:sz w:val="24"/>
          <w:szCs w:val="24"/>
        </w:rPr>
      </w:pPr>
      <w:r w:rsidRPr="00D35758">
        <w:rPr>
          <w:rFonts w:ascii="微软雅黑" w:eastAsia="微软雅黑" w:hAnsi="微软雅黑" w:hint="eastAsia"/>
          <w:sz w:val="24"/>
          <w:szCs w:val="24"/>
        </w:rPr>
        <w:t xml:space="preserve">学号： </w:t>
      </w:r>
      <w:r w:rsidR="002076AB">
        <w:rPr>
          <w:rFonts w:ascii="微软雅黑" w:eastAsia="微软雅黑" w:hAnsi="微软雅黑" w:hint="eastAsia"/>
          <w:sz w:val="24"/>
          <w:szCs w:val="24"/>
        </w:rPr>
        <w:t>3170105728</w:t>
      </w:r>
      <w:r w:rsidRPr="00D35758">
        <w:rPr>
          <w:rFonts w:ascii="微软雅黑" w:eastAsia="微软雅黑" w:hAnsi="微软雅黑"/>
          <w:sz w:val="24"/>
          <w:szCs w:val="24"/>
        </w:rPr>
        <w:t xml:space="preserve">   </w:t>
      </w:r>
      <w:r w:rsidR="0045123E" w:rsidRPr="00D35758">
        <w:rPr>
          <w:rFonts w:ascii="微软雅黑" w:eastAsia="微软雅黑" w:hAnsi="微软雅黑" w:hint="eastAsia"/>
          <w:sz w:val="24"/>
          <w:szCs w:val="24"/>
        </w:rPr>
        <w:t>姓名：</w:t>
      </w:r>
      <w:r w:rsidR="002076AB">
        <w:rPr>
          <w:rFonts w:ascii="微软雅黑" w:eastAsia="微软雅黑" w:hAnsi="微软雅黑" w:hint="eastAsia"/>
          <w:sz w:val="24"/>
          <w:szCs w:val="24"/>
        </w:rPr>
        <w:t>林昭炜</w:t>
      </w:r>
    </w:p>
    <w:p w14:paraId="2EA1D137" w14:textId="77777777" w:rsidR="0045123E" w:rsidRPr="00D35758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D35758">
        <w:rPr>
          <w:rFonts w:ascii="微软雅黑" w:eastAsia="微软雅黑" w:hAnsi="微软雅黑" w:hint="eastAsia"/>
          <w:sz w:val="28"/>
          <w:szCs w:val="28"/>
        </w:rPr>
        <w:t>实验内容及要求</w:t>
      </w:r>
    </w:p>
    <w:p w14:paraId="10E3EC65" w14:textId="1A68F95F" w:rsidR="0045123E" w:rsidRPr="00D35758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D35758">
        <w:rPr>
          <w:rFonts w:ascii="微软雅黑" w:eastAsia="微软雅黑" w:hAnsi="微软雅黑" w:hint="eastAsia"/>
          <w:sz w:val="24"/>
          <w:szCs w:val="24"/>
        </w:rPr>
        <w:t>实验工具：</w:t>
      </w:r>
      <w:r w:rsidR="00625A3E">
        <w:rPr>
          <w:rFonts w:ascii="微软雅黑" w:eastAsia="微软雅黑" w:hAnsi="微软雅黑" w:hint="eastAsia"/>
          <w:sz w:val="24"/>
          <w:szCs w:val="24"/>
        </w:rPr>
        <w:t>MATLAB</w:t>
      </w:r>
      <w:r w:rsidR="00E64009">
        <w:rPr>
          <w:rFonts w:ascii="微软雅黑" w:eastAsia="微软雅黑" w:hAnsi="微软雅黑"/>
          <w:sz w:val="24"/>
          <w:szCs w:val="24"/>
        </w:rPr>
        <w:t xml:space="preserve"> </w:t>
      </w:r>
      <w:r w:rsidR="008E7743">
        <w:rPr>
          <w:rFonts w:ascii="微软雅黑" w:eastAsia="微软雅黑" w:hAnsi="微软雅黑"/>
          <w:sz w:val="24"/>
          <w:szCs w:val="24"/>
        </w:rPr>
        <w:t>2018a</w:t>
      </w:r>
    </w:p>
    <w:p w14:paraId="12F0A820" w14:textId="77777777" w:rsidR="0045123E" w:rsidRPr="00D35758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D35758">
        <w:rPr>
          <w:rFonts w:ascii="微软雅黑" w:eastAsia="微软雅黑" w:hAnsi="微软雅黑" w:hint="eastAsia"/>
          <w:sz w:val="24"/>
          <w:szCs w:val="24"/>
        </w:rPr>
        <w:t>实验内容：</w:t>
      </w:r>
    </w:p>
    <w:p w14:paraId="533532F2" w14:textId="483236DA" w:rsidR="00192AAD" w:rsidRPr="00625A3E" w:rsidRDefault="00625A3E" w:rsidP="00F33D9A">
      <w:pPr>
        <w:numPr>
          <w:ilvl w:val="0"/>
          <w:numId w:val="5"/>
        </w:numPr>
        <w:rPr>
          <w:rFonts w:ascii="微软雅黑" w:eastAsia="微软雅黑" w:hAnsi="微软雅黑"/>
          <w:sz w:val="24"/>
          <w:szCs w:val="24"/>
        </w:rPr>
      </w:pPr>
      <w:proofErr w:type="gramStart"/>
      <w:r w:rsidRPr="00625A3E">
        <w:rPr>
          <w:rFonts w:ascii="微软雅黑" w:eastAsia="微软雅黑" w:hAnsi="微软雅黑" w:hint="eastAsia"/>
          <w:sz w:val="24"/>
          <w:szCs w:val="24"/>
        </w:rPr>
        <w:t>生成值</w:t>
      </w:r>
      <w:proofErr w:type="gramEnd"/>
      <w:r w:rsidRPr="00625A3E">
        <w:rPr>
          <w:rFonts w:ascii="微软雅黑" w:eastAsia="微软雅黑" w:hAnsi="微软雅黑" w:hint="eastAsia"/>
          <w:sz w:val="24"/>
          <w:szCs w:val="24"/>
        </w:rPr>
        <w:t>在[0-255]之间的随机信号序列</w:t>
      </w:r>
      <w:r w:rsidR="00D66C47">
        <w:rPr>
          <w:rFonts w:ascii="微软雅黑" w:eastAsia="微软雅黑" w:hAnsi="微软雅黑" w:hint="eastAsia"/>
          <w:sz w:val="24"/>
          <w:szCs w:val="24"/>
        </w:rPr>
        <w:t>，长度50</w:t>
      </w:r>
      <w:r w:rsidR="00682E6A">
        <w:rPr>
          <w:rFonts w:ascii="微软雅黑" w:eastAsia="微软雅黑" w:hAnsi="微软雅黑" w:hint="eastAsia"/>
          <w:sz w:val="24"/>
          <w:szCs w:val="24"/>
        </w:rPr>
        <w:t>；</w:t>
      </w:r>
    </w:p>
    <w:p w14:paraId="3AF05A69" w14:textId="0ED9D408" w:rsidR="00192AAD" w:rsidRPr="00625A3E" w:rsidRDefault="00625A3E" w:rsidP="00F33D9A">
      <w:pPr>
        <w:numPr>
          <w:ilvl w:val="0"/>
          <w:numId w:val="5"/>
        </w:numPr>
        <w:rPr>
          <w:rFonts w:ascii="微软雅黑" w:eastAsia="微软雅黑" w:hAnsi="微软雅黑"/>
          <w:sz w:val="24"/>
          <w:szCs w:val="24"/>
        </w:rPr>
      </w:pPr>
      <w:r w:rsidRPr="00625A3E">
        <w:rPr>
          <w:rFonts w:ascii="微软雅黑" w:eastAsia="微软雅黑" w:hAnsi="微软雅黑" w:hint="eastAsia"/>
          <w:sz w:val="24"/>
          <w:szCs w:val="24"/>
        </w:rPr>
        <w:t>利用</w:t>
      </w:r>
      <w:r w:rsidR="009A5ED5">
        <w:rPr>
          <w:rFonts w:ascii="微软雅黑" w:eastAsia="微软雅黑" w:hAnsi="微软雅黑" w:hint="eastAsia"/>
          <w:sz w:val="24"/>
          <w:szCs w:val="24"/>
        </w:rPr>
        <w:t>MATLAB</w:t>
      </w:r>
      <w:r w:rsidRPr="00625A3E">
        <w:rPr>
          <w:rFonts w:ascii="微软雅黑" w:eastAsia="微软雅黑" w:hAnsi="微软雅黑" w:hint="eastAsia"/>
          <w:sz w:val="24"/>
          <w:szCs w:val="24"/>
        </w:rPr>
        <w:t>对信号进行无损差分编码，然后解码</w:t>
      </w:r>
      <w:r w:rsidR="00682E6A">
        <w:rPr>
          <w:rFonts w:ascii="微软雅黑" w:eastAsia="微软雅黑" w:hAnsi="微软雅黑" w:hint="eastAsia"/>
          <w:sz w:val="24"/>
          <w:szCs w:val="24"/>
        </w:rPr>
        <w:t>；</w:t>
      </w:r>
    </w:p>
    <w:p w14:paraId="31C94896" w14:textId="6E5B5AE9" w:rsidR="00192AAD" w:rsidRPr="00625A3E" w:rsidRDefault="00625A3E" w:rsidP="00F33D9A">
      <w:pPr>
        <w:numPr>
          <w:ilvl w:val="0"/>
          <w:numId w:val="5"/>
        </w:numPr>
        <w:rPr>
          <w:rFonts w:ascii="微软雅黑" w:eastAsia="微软雅黑" w:hAnsi="微软雅黑"/>
          <w:sz w:val="24"/>
          <w:szCs w:val="24"/>
        </w:rPr>
      </w:pPr>
      <w:r w:rsidRPr="00625A3E">
        <w:rPr>
          <w:rFonts w:ascii="微软雅黑" w:eastAsia="微软雅黑" w:hAnsi="微软雅黑" w:hint="eastAsia"/>
          <w:sz w:val="24"/>
          <w:szCs w:val="24"/>
        </w:rPr>
        <w:t>利用</w:t>
      </w:r>
      <w:r w:rsidR="009A5ED5">
        <w:rPr>
          <w:rFonts w:ascii="微软雅黑" w:eastAsia="微软雅黑" w:hAnsi="微软雅黑" w:hint="eastAsia"/>
          <w:sz w:val="24"/>
          <w:szCs w:val="24"/>
        </w:rPr>
        <w:t>MATLAB</w:t>
      </w:r>
      <w:r w:rsidRPr="00625A3E">
        <w:rPr>
          <w:rFonts w:ascii="微软雅黑" w:eastAsia="微软雅黑" w:hAnsi="微软雅黑" w:hint="eastAsia"/>
          <w:sz w:val="24"/>
          <w:szCs w:val="24"/>
        </w:rPr>
        <w:t>对信号进行有损差分编码，然后解码</w:t>
      </w:r>
      <w:r w:rsidR="00682E6A">
        <w:rPr>
          <w:rFonts w:ascii="微软雅黑" w:eastAsia="微软雅黑" w:hAnsi="微软雅黑" w:hint="eastAsia"/>
          <w:sz w:val="24"/>
          <w:szCs w:val="24"/>
        </w:rPr>
        <w:t>；</w:t>
      </w:r>
    </w:p>
    <w:p w14:paraId="6ADA79D9" w14:textId="00C78A03" w:rsidR="0052227E" w:rsidRPr="00625A3E" w:rsidRDefault="00625A3E" w:rsidP="00F33D9A">
      <w:pPr>
        <w:numPr>
          <w:ilvl w:val="0"/>
          <w:numId w:val="5"/>
        </w:numPr>
        <w:rPr>
          <w:rFonts w:ascii="微软雅黑" w:eastAsia="微软雅黑" w:hAnsi="微软雅黑"/>
          <w:sz w:val="24"/>
          <w:szCs w:val="24"/>
        </w:rPr>
      </w:pPr>
      <w:r w:rsidRPr="00625A3E">
        <w:rPr>
          <w:rFonts w:ascii="微软雅黑" w:eastAsia="微软雅黑" w:hAnsi="微软雅黑" w:hint="eastAsia"/>
          <w:sz w:val="24"/>
          <w:szCs w:val="24"/>
        </w:rPr>
        <w:t>在图中展示原信号和两种解码还原的信号</w:t>
      </w:r>
      <w:r w:rsidR="00682E6A">
        <w:rPr>
          <w:rFonts w:ascii="微软雅黑" w:eastAsia="微软雅黑" w:hAnsi="微软雅黑" w:hint="eastAsia"/>
          <w:sz w:val="24"/>
          <w:szCs w:val="24"/>
        </w:rPr>
        <w:t>；</w:t>
      </w:r>
    </w:p>
    <w:p w14:paraId="5A816FFE" w14:textId="77777777" w:rsidR="0045123E" w:rsidRPr="00D35758" w:rsidRDefault="006B4D19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>
        <w:rPr>
          <w:rFonts w:ascii="微软雅黑" w:eastAsia="微软雅黑" w:hAnsi="微软雅黑" w:hint="eastAsia"/>
          <w:sz w:val="28"/>
          <w:szCs w:val="28"/>
        </w:rPr>
        <w:t>关键</w:t>
      </w:r>
      <w:r w:rsidR="0045123E" w:rsidRPr="00D35758">
        <w:rPr>
          <w:rFonts w:ascii="微软雅黑" w:eastAsia="微软雅黑" w:hAnsi="微软雅黑" w:hint="eastAsia"/>
          <w:sz w:val="28"/>
          <w:szCs w:val="28"/>
        </w:rPr>
        <w:t>代码及注释</w:t>
      </w:r>
    </w:p>
    <w:p w14:paraId="4FDBAC35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228B22"/>
          <w:kern w:val="0"/>
          <w:sz w:val="24"/>
          <w:szCs w:val="26"/>
        </w:rPr>
        <w:t>%config</w:t>
      </w:r>
    </w:p>
    <w:p w14:paraId="396A3CD4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50; </w:t>
      </w:r>
      <w:r w:rsidRPr="002076AB">
        <w:rPr>
          <w:rFonts w:ascii="Courier New" w:hAnsi="Courier New" w:cs="Courier New"/>
          <w:color w:val="228B22"/>
          <w:kern w:val="0"/>
          <w:sz w:val="24"/>
          <w:szCs w:val="26"/>
        </w:rPr>
        <w:t>%number of signals</w:t>
      </w:r>
    </w:p>
    <w:p w14:paraId="3BAC671C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sig_max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255; </w:t>
      </w:r>
      <w:r w:rsidRPr="002076AB">
        <w:rPr>
          <w:rFonts w:ascii="Courier New" w:hAnsi="Courier New" w:cs="Courier New"/>
          <w:color w:val="228B22"/>
          <w:kern w:val="0"/>
          <w:sz w:val="24"/>
          <w:szCs w:val="26"/>
        </w:rPr>
        <w:t>%maximum signal range</w:t>
      </w:r>
    </w:p>
    <w:p w14:paraId="5FFC6BB2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228B22"/>
          <w:kern w:val="0"/>
          <w:sz w:val="24"/>
          <w:szCs w:val="26"/>
        </w:rPr>
        <w:t>%code</w:t>
      </w:r>
    </w:p>
    <w:p w14:paraId="71BC734A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x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1:1:cnt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;</w:t>
      </w:r>
    </w:p>
    <w:p w14:paraId="659FBFBD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signal = </w:t>
      </w:r>
      <w:proofErr w:type="spellStart"/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rand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sig_max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, [1,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]);</w:t>
      </w:r>
    </w:p>
    <w:p w14:paraId="3C8B9831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228B22"/>
          <w:kern w:val="0"/>
          <w:sz w:val="24"/>
          <w:szCs w:val="26"/>
        </w:rPr>
        <w:t>%encode &amp; decode</w:t>
      </w:r>
    </w:p>
    <w:p w14:paraId="525A642B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encod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, signal);</w:t>
      </w:r>
    </w:p>
    <w:p w14:paraId="70C1B3B0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  <w:lang w:val="de-DE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  <w:lang w:val="de-DE"/>
        </w:rPr>
        <w:t>pcm_d = pcm_decode(cnt, pcm_e);</w:t>
      </w:r>
    </w:p>
    <w:p w14:paraId="5217609F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encod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, signal);</w:t>
      </w:r>
    </w:p>
    <w:p w14:paraId="3F481FA7" w14:textId="6CB99FB5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  <w:lang w:val="de-DE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  <w:lang w:val="de-DE"/>
        </w:rPr>
        <w:t>dpcm_d = dpcm_decode(cnt, dpcm_e);</w:t>
      </w:r>
    </w:p>
    <w:p w14:paraId="4CF31DAA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lot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x, signal, </w:t>
      </w:r>
      <w:r w:rsidRPr="002076AB">
        <w:rPr>
          <w:rFonts w:ascii="Courier New" w:hAnsi="Courier New" w:cs="Courier New"/>
          <w:color w:val="A020F0"/>
          <w:kern w:val="0"/>
          <w:sz w:val="24"/>
          <w:szCs w:val="26"/>
        </w:rPr>
        <w:t>'*'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, x,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, x,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25C5CDFD" w14:textId="1803E4AE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legend(</w:t>
      </w:r>
      <w:proofErr w:type="gramEnd"/>
      <w:r w:rsidRPr="002076AB">
        <w:rPr>
          <w:rFonts w:ascii="Courier New" w:hAnsi="Courier New" w:cs="Courier New"/>
          <w:color w:val="A020F0"/>
          <w:kern w:val="0"/>
          <w:sz w:val="24"/>
          <w:szCs w:val="26"/>
        </w:rPr>
        <w:t>'</w:t>
      </w:r>
      <w:proofErr w:type="spellStart"/>
      <w:r w:rsidRPr="002076AB">
        <w:rPr>
          <w:rFonts w:ascii="Courier New" w:hAnsi="Courier New" w:cs="Courier New"/>
          <w:color w:val="A020F0"/>
          <w:kern w:val="0"/>
          <w:sz w:val="24"/>
          <w:szCs w:val="26"/>
        </w:rPr>
        <w:t>orginal</w:t>
      </w:r>
      <w:proofErr w:type="spellEnd"/>
      <w:r w:rsidRPr="002076AB">
        <w:rPr>
          <w:rFonts w:ascii="Courier New" w:hAnsi="Courier New" w:cs="Courier New"/>
          <w:color w:val="A020F0"/>
          <w:kern w:val="0"/>
          <w:sz w:val="24"/>
          <w:szCs w:val="26"/>
        </w:rPr>
        <w:t xml:space="preserve"> sig'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, </w:t>
      </w:r>
      <w:r w:rsidRPr="002076AB">
        <w:rPr>
          <w:rFonts w:ascii="Courier New" w:hAnsi="Courier New" w:cs="Courier New"/>
          <w:color w:val="A020F0"/>
          <w:kern w:val="0"/>
          <w:sz w:val="24"/>
          <w:szCs w:val="26"/>
        </w:rPr>
        <w:t>'pcm'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, </w:t>
      </w:r>
      <w:r w:rsidRPr="002076AB">
        <w:rPr>
          <w:rFonts w:ascii="Courier New" w:hAnsi="Courier New" w:cs="Courier New"/>
          <w:color w:val="A020F0"/>
          <w:kern w:val="0"/>
          <w:sz w:val="24"/>
          <w:szCs w:val="26"/>
        </w:rPr>
        <w:t>'</w:t>
      </w:r>
      <w:proofErr w:type="spellStart"/>
      <w:r w:rsidRPr="002076AB">
        <w:rPr>
          <w:rFonts w:ascii="Courier New" w:hAnsi="Courier New" w:cs="Courier New"/>
          <w:color w:val="A020F0"/>
          <w:kern w:val="0"/>
          <w:sz w:val="24"/>
          <w:szCs w:val="26"/>
        </w:rPr>
        <w:t>dpcm</w:t>
      </w:r>
      <w:proofErr w:type="spellEnd"/>
      <w:r w:rsidRPr="002076AB">
        <w:rPr>
          <w:rFonts w:ascii="Courier New" w:hAnsi="Courier New" w:cs="Courier New"/>
          <w:color w:val="A020F0"/>
          <w:kern w:val="0"/>
          <w:sz w:val="24"/>
          <w:szCs w:val="26"/>
        </w:rPr>
        <w:t>'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6868A04E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</w:p>
    <w:p w14:paraId="644484CC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function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encod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(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, data )</w:t>
      </w:r>
    </w:p>
    <w:p w14:paraId="33A75FCD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zeros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1,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3712FF35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1) = data(1);</w:t>
      </w:r>
    </w:p>
    <w:p w14:paraId="6ED575E2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2) = data(2) - data(1);</w:t>
      </w:r>
    </w:p>
    <w:p w14:paraId="0E1852F2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lastRenderedPageBreak/>
        <w:t>for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=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3:cnt</w:t>
      </w:r>
      <w:proofErr w:type="gramEnd"/>
    </w:p>
    <w:p w14:paraId="5632BA7F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project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floor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0.5 * (data(i-2) + data(i-1)));</w:t>
      </w:r>
    </w:p>
    <w:p w14:paraId="732976E5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 = data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 - project;</w:t>
      </w:r>
    </w:p>
    <w:p w14:paraId="18C32A73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12404FFA" w14:textId="10DAB9EA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26C85BA1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function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ecod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(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, data )</w:t>
      </w:r>
    </w:p>
    <w:p w14:paraId="6F6FFCD0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zeros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1,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3642A2C9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1) = data(1);</w:t>
      </w:r>
    </w:p>
    <w:p w14:paraId="356BD029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2) = data(2) + data(1);</w:t>
      </w:r>
    </w:p>
    <w:p w14:paraId="041D9841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=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3:cnt</w:t>
      </w:r>
      <w:proofErr w:type="gramEnd"/>
    </w:p>
    <w:p w14:paraId="7E66A38A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project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floor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0.5 * 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(i-2) +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i-1)));</w:t>
      </w:r>
    </w:p>
    <w:p w14:paraId="429CF299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 = project + data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1A13AF07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002E520D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596EC4FC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function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encod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(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,  data )</w:t>
      </w:r>
    </w:p>
    <w:p w14:paraId="0987D297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zeros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1,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3AA69291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prev1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ata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1);</w:t>
      </w:r>
    </w:p>
    <w:p w14:paraId="2351A8DB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1) = prev1;</w:t>
      </w:r>
    </w:p>
    <w:p w14:paraId="0EC7ADC8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e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ata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2) - prev1;</w:t>
      </w:r>
    </w:p>
    <w:p w14:paraId="1D628B6E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2) = 16*floor((255+e)/16)-256+8;</w:t>
      </w:r>
    </w:p>
    <w:p w14:paraId="688BB028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prev2 = prev1 +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2);</w:t>
      </w:r>
    </w:p>
    <w:p w14:paraId="51F1ED62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=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3:cnt</w:t>
      </w:r>
      <w:proofErr w:type="gramEnd"/>
    </w:p>
    <w:p w14:paraId="492CB64C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project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floor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prev1 + prev2) * 0.5);</w:t>
      </w:r>
    </w:p>
    <w:p w14:paraId="535A5873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prev1 = prev2;</w:t>
      </w:r>
    </w:p>
    <w:p w14:paraId="4C00219F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e = data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 - project;</w:t>
      </w:r>
    </w:p>
    <w:p w14:paraId="3C16B58A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 = 16*floor((255+e)/16)-256+8;</w:t>
      </w:r>
    </w:p>
    <w:p w14:paraId="4E3F54BC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prev2 = project +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6EA295D2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6E5A9E36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39F3D463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function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ecode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(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, data )</w:t>
      </w:r>
    </w:p>
    <w:p w14:paraId="5A27BE71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zeros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1,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cnt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41C1E525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1) = data(1);</w:t>
      </w:r>
    </w:p>
    <w:p w14:paraId="46808C17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2) = data(2) + data(1);</w:t>
      </w:r>
    </w:p>
    <w:p w14:paraId="4C8B2B6A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for</w:t>
      </w: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=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3:cnt</w:t>
      </w:r>
      <w:proofErr w:type="gramEnd"/>
    </w:p>
    <w:p w14:paraId="120D7247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project = </w:t>
      </w:r>
      <w:proofErr w:type="gram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floor(</w:t>
      </w:r>
      <w:proofErr w:type="gram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0.5 * 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(i-2) +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i-1)));</w:t>
      </w:r>
    </w:p>
    <w:p w14:paraId="28E5CF6F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 xml:space="preserve">    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dpcm_d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 = project + data(</w:t>
      </w:r>
      <w:proofErr w:type="spellStart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i</w:t>
      </w:r>
      <w:proofErr w:type="spellEnd"/>
      <w:r w:rsidRPr="002076AB">
        <w:rPr>
          <w:rFonts w:ascii="Courier New" w:hAnsi="Courier New" w:cs="Courier New"/>
          <w:color w:val="000000"/>
          <w:kern w:val="0"/>
          <w:sz w:val="24"/>
          <w:szCs w:val="26"/>
        </w:rPr>
        <w:t>);</w:t>
      </w:r>
    </w:p>
    <w:p w14:paraId="13538D4C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07606A64" w14:textId="77777777" w:rsidR="002076AB" w:rsidRPr="002076AB" w:rsidRDefault="002076AB" w:rsidP="002076AB">
      <w:pPr>
        <w:pStyle w:val="ListParagraph"/>
        <w:widowControl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  <w:rPr>
          <w:rFonts w:ascii="Courier New" w:hAnsi="Courier New" w:cs="Courier New"/>
          <w:kern w:val="0"/>
          <w:sz w:val="22"/>
          <w:szCs w:val="24"/>
        </w:rPr>
      </w:pPr>
      <w:r w:rsidRPr="002076AB">
        <w:rPr>
          <w:rFonts w:ascii="Courier New" w:hAnsi="Courier New" w:cs="Courier New"/>
          <w:color w:val="0000FF"/>
          <w:kern w:val="0"/>
          <w:sz w:val="24"/>
          <w:szCs w:val="26"/>
        </w:rPr>
        <w:t>end</w:t>
      </w:r>
    </w:p>
    <w:p w14:paraId="0C0E5A2C" w14:textId="77777777" w:rsidR="002076AB" w:rsidRPr="002076AB" w:rsidRDefault="002076AB" w:rsidP="002076A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321AF6DD" w14:textId="77777777" w:rsidR="002076AB" w:rsidRPr="002076AB" w:rsidRDefault="002076AB" w:rsidP="002076A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32B24E59" w14:textId="77777777" w:rsidR="0045123E" w:rsidRDefault="0045123E" w:rsidP="00D35758">
      <w:pPr>
        <w:rPr>
          <w:rFonts w:ascii="微软雅黑" w:eastAsia="微软雅黑" w:hAnsi="微软雅黑"/>
        </w:rPr>
      </w:pPr>
    </w:p>
    <w:p w14:paraId="7D747575" w14:textId="77777777" w:rsidR="003D0E13" w:rsidRDefault="003D0E13" w:rsidP="00D35758">
      <w:pPr>
        <w:rPr>
          <w:rFonts w:ascii="微软雅黑" w:eastAsia="微软雅黑" w:hAnsi="微软雅黑"/>
        </w:rPr>
      </w:pPr>
    </w:p>
    <w:p w14:paraId="77CB147E" w14:textId="77777777" w:rsidR="003D0E13" w:rsidRPr="00D35758" w:rsidRDefault="003D0E13" w:rsidP="00D35758">
      <w:pPr>
        <w:rPr>
          <w:rFonts w:ascii="微软雅黑" w:eastAsia="微软雅黑" w:hAnsi="微软雅黑"/>
        </w:rPr>
      </w:pPr>
    </w:p>
    <w:p w14:paraId="44DE23E1" w14:textId="77777777" w:rsidR="0045123E" w:rsidRPr="00D35758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D35758">
        <w:rPr>
          <w:rFonts w:ascii="微软雅黑" w:eastAsia="微软雅黑" w:hAnsi="微软雅黑" w:hint="eastAsia"/>
          <w:sz w:val="28"/>
          <w:szCs w:val="28"/>
        </w:rPr>
        <w:t>实验结果及分析</w:t>
      </w:r>
    </w:p>
    <w:p w14:paraId="19133D31" w14:textId="21F8AC81" w:rsidR="0045123E" w:rsidRDefault="002076AB" w:rsidP="00D35758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5BFE8F21" wp14:editId="39304740">
            <wp:extent cx="5981252" cy="3177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9391" t="12585" r="7392" b="8819"/>
                    <a:stretch/>
                  </pic:blipFill>
                  <pic:spPr bwMode="auto">
                    <a:xfrm>
                      <a:off x="0" y="0"/>
                      <a:ext cx="5989630" cy="31819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DFA273" w14:textId="70CB51F9" w:rsidR="00E54B00" w:rsidRDefault="002076AB" w:rsidP="002076AB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‘*’</w:t>
      </w:r>
      <w:r>
        <w:rPr>
          <w:rFonts w:ascii="微软雅黑" w:eastAsia="微软雅黑" w:hAnsi="微软雅黑" w:hint="eastAsia"/>
        </w:rPr>
        <w:t>原始信号</w:t>
      </w:r>
    </w:p>
    <w:p w14:paraId="4314C42E" w14:textId="1AF45A5C" w:rsidR="002076AB" w:rsidRDefault="002076AB" w:rsidP="002076AB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‘</w:t>
      </w:r>
      <w:proofErr w:type="spellStart"/>
      <w:r>
        <w:rPr>
          <w:rFonts w:ascii="微软雅黑" w:eastAsia="微软雅黑" w:hAnsi="微软雅黑"/>
        </w:rPr>
        <w:t>red’</w:t>
      </w:r>
      <w:r>
        <w:rPr>
          <w:rFonts w:ascii="微软雅黑" w:eastAsia="微软雅黑" w:hAnsi="微软雅黑" w:hint="eastAsia"/>
        </w:rPr>
        <w:t>pcm</w:t>
      </w:r>
      <w:proofErr w:type="spellEnd"/>
    </w:p>
    <w:p w14:paraId="2B3B2E26" w14:textId="78E1AA9A" w:rsidR="002076AB" w:rsidRPr="002076AB" w:rsidRDefault="002076AB" w:rsidP="002076AB">
      <w:pPr>
        <w:rPr>
          <w:rFonts w:ascii="微软雅黑" w:eastAsia="微软雅黑" w:hAnsi="微软雅黑" w:hint="eastAsia"/>
        </w:rPr>
      </w:pPr>
      <w:r>
        <w:rPr>
          <w:rFonts w:ascii="微软雅黑" w:eastAsia="微软雅黑" w:hAnsi="微软雅黑"/>
        </w:rPr>
        <w:t>‘green’dpcm</w:t>
      </w:r>
      <w:bookmarkStart w:id="0" w:name="_GoBack"/>
      <w:bookmarkEnd w:id="0"/>
    </w:p>
    <w:p w14:paraId="53A90863" w14:textId="16B39BDA" w:rsidR="00E54B00" w:rsidRDefault="00E54B00" w:rsidP="00D35758">
      <w:pPr>
        <w:rPr>
          <w:rFonts w:ascii="微软雅黑" w:eastAsia="微软雅黑" w:hAnsi="微软雅黑"/>
        </w:rPr>
      </w:pPr>
    </w:p>
    <w:p w14:paraId="06B0E3AB" w14:textId="6550012D" w:rsidR="00E54B00" w:rsidRPr="00D35758" w:rsidRDefault="00E54B00" w:rsidP="00D35758">
      <w:pPr>
        <w:rPr>
          <w:rFonts w:ascii="微软雅黑" w:eastAsia="微软雅黑" w:hAnsi="微软雅黑"/>
        </w:rPr>
      </w:pPr>
    </w:p>
    <w:sectPr w:rsidR="00E54B00" w:rsidRPr="00D357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00AA0E" w14:textId="77777777" w:rsidR="004A3D77" w:rsidRDefault="004A3D77" w:rsidP="0045123E">
      <w:r>
        <w:separator/>
      </w:r>
    </w:p>
  </w:endnote>
  <w:endnote w:type="continuationSeparator" w:id="0">
    <w:p w14:paraId="52E5988C" w14:textId="77777777" w:rsidR="004A3D77" w:rsidRDefault="004A3D77" w:rsidP="0045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5B6F83" w14:textId="77777777" w:rsidR="004A3D77" w:rsidRDefault="004A3D77" w:rsidP="0045123E">
      <w:r>
        <w:separator/>
      </w:r>
    </w:p>
  </w:footnote>
  <w:footnote w:type="continuationSeparator" w:id="0">
    <w:p w14:paraId="24255569" w14:textId="77777777" w:rsidR="004A3D77" w:rsidRDefault="004A3D77" w:rsidP="00451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D302E"/>
    <w:multiLevelType w:val="hybridMultilevel"/>
    <w:tmpl w:val="ADE80ADA"/>
    <w:lvl w:ilvl="0" w:tplc="50B0D0B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B7609C"/>
    <w:multiLevelType w:val="hybridMultilevel"/>
    <w:tmpl w:val="21A8AEF6"/>
    <w:lvl w:ilvl="0" w:tplc="82B0028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2DE72B2E"/>
    <w:multiLevelType w:val="hybridMultilevel"/>
    <w:tmpl w:val="8FB6A42A"/>
    <w:lvl w:ilvl="0" w:tplc="67E8A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DC38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C6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CC0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5EFD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3CFE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6C7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02B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62A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FC00AE"/>
    <w:multiLevelType w:val="hybridMultilevel"/>
    <w:tmpl w:val="0194CB5C"/>
    <w:lvl w:ilvl="0" w:tplc="7F3EF9DC">
      <w:numFmt w:val="bullet"/>
      <w:lvlText w:val=""/>
      <w:lvlJc w:val="left"/>
      <w:pPr>
        <w:ind w:left="720" w:hanging="360"/>
      </w:pPr>
      <w:rPr>
        <w:rFonts w:ascii="Symbol" w:eastAsia="微软雅黑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1313E"/>
    <w:multiLevelType w:val="hybridMultilevel"/>
    <w:tmpl w:val="BB86A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5" w15:restartNumberingAfterBreak="0">
    <w:nsid w:val="6B2E0393"/>
    <w:multiLevelType w:val="hybridMultilevel"/>
    <w:tmpl w:val="99C8FD74"/>
    <w:lvl w:ilvl="0" w:tplc="4C1094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Q2MrS0MDAxMjZQ0lEKTi0uzszPAykwrAUABnh9+CwAAAA="/>
  </w:docVars>
  <w:rsids>
    <w:rsidRoot w:val="0045123E"/>
    <w:rsid w:val="00101C40"/>
    <w:rsid w:val="00180FFC"/>
    <w:rsid w:val="00192AAD"/>
    <w:rsid w:val="002076AB"/>
    <w:rsid w:val="003A1573"/>
    <w:rsid w:val="003D0E13"/>
    <w:rsid w:val="0045123E"/>
    <w:rsid w:val="00483821"/>
    <w:rsid w:val="004A3D77"/>
    <w:rsid w:val="005143D7"/>
    <w:rsid w:val="0052227E"/>
    <w:rsid w:val="005A1A81"/>
    <w:rsid w:val="00625A3E"/>
    <w:rsid w:val="00647137"/>
    <w:rsid w:val="00682E6A"/>
    <w:rsid w:val="006B4D19"/>
    <w:rsid w:val="008734DA"/>
    <w:rsid w:val="008E7743"/>
    <w:rsid w:val="009A5ED5"/>
    <w:rsid w:val="00CA3420"/>
    <w:rsid w:val="00D35758"/>
    <w:rsid w:val="00D66C47"/>
    <w:rsid w:val="00E1105F"/>
    <w:rsid w:val="00E54B00"/>
    <w:rsid w:val="00E64009"/>
    <w:rsid w:val="00F33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4571F0"/>
  <w15:docId w15:val="{1C64B8F7-5B3B-480C-866E-2A6583C5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5123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23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451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5123E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451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45123E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5123E"/>
    <w:rPr>
      <w:b/>
      <w:bCs/>
      <w:kern w:val="44"/>
      <w:sz w:val="44"/>
      <w:szCs w:val="4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123E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123E"/>
    <w:rPr>
      <w:rFonts w:ascii="宋体" w:eastAsia="宋体"/>
      <w:sz w:val="18"/>
      <w:szCs w:val="18"/>
    </w:rPr>
  </w:style>
  <w:style w:type="paragraph" w:styleId="ListParagraph">
    <w:name w:val="List Paragraph"/>
    <w:basedOn w:val="Normal"/>
    <w:uiPriority w:val="34"/>
    <w:qFormat/>
    <w:rsid w:val="0045123E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45123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43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0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206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705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7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9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5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44</Words>
  <Characters>1393</Characters>
  <Application>Microsoft Office Word</Application>
  <DocSecurity>0</DocSecurity>
  <Lines>11</Lines>
  <Paragraphs>3</Paragraphs>
  <ScaleCrop>false</ScaleCrop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321</dc:creator>
  <cp:keywords/>
  <dc:description/>
  <cp:lastModifiedBy>leon lin</cp:lastModifiedBy>
  <cp:revision>21</cp:revision>
  <dcterms:created xsi:type="dcterms:W3CDTF">2012-09-11T03:49:00Z</dcterms:created>
  <dcterms:modified xsi:type="dcterms:W3CDTF">2018-09-21T14:36:00Z</dcterms:modified>
</cp:coreProperties>
</file>